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D5DD3" w14:textId="77777777" w:rsidR="00070ABB" w:rsidRPr="00070ABB" w:rsidRDefault="00070ABB" w:rsidP="00070ABB">
      <w:pPr>
        <w:pStyle w:val="Heading1"/>
        <w:ind w:firstLine="720"/>
        <w:jc w:val="center"/>
        <w:rPr>
          <w:sz w:val="52"/>
          <w:lang w:val="bg-BG"/>
        </w:rPr>
      </w:pPr>
      <w:r w:rsidRPr="00070ABB">
        <w:rPr>
          <w:sz w:val="52"/>
        </w:rPr>
        <w:t>Exercises: Interfaces and Abstraction</w:t>
      </w:r>
    </w:p>
    <w:p w14:paraId="2A254D68" w14:textId="6BE14804" w:rsidR="00070ABB" w:rsidRPr="00070ABB" w:rsidRDefault="00070ABB" w:rsidP="00693DCA">
      <w:pPr>
        <w:jc w:val="center"/>
        <w:rPr>
          <w:lang w:val="bg-BG"/>
        </w:rPr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Pr="00070ABB">
        <w:t xml:space="preserve">of all below described problems in </w:t>
      </w:r>
      <w:hyperlink r:id="rId9">
        <w:r w:rsidRPr="00070ABB">
          <w:rPr>
            <w:rStyle w:val="InternetLink"/>
          </w:rPr>
          <w:t>Judge</w:t>
        </w:r>
      </w:hyperlink>
      <w:r w:rsidRPr="00070ABB">
        <w:t>.</w:t>
      </w:r>
    </w:p>
    <w:p w14:paraId="74175BE1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 xml:space="preserve">Define an Interface </w:t>
      </w:r>
      <w:r w:rsidRPr="00070ABB">
        <w:rPr>
          <w:noProof/>
        </w:rPr>
        <w:t>Person</w:t>
      </w:r>
    </w:p>
    <w:p w14:paraId="3F2CC36B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070ABB" w:rsidRDefault="00070ABB" w:rsidP="00A93C4D">
            <w:pPr>
              <w:spacing w:after="0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6DE4154A" w14:textId="77777777" w:rsidTr="00693DCA">
        <w:trPr>
          <w:trHeight w:val="162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2326C5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92FC41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Age() : int</w:t>
            </w:r>
          </w:p>
        </w:tc>
      </w:tr>
    </w:tbl>
    <w:tbl>
      <w:tblPr>
        <w:tblStyle w:val="TableGrid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66CC8E96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070ABB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fields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Nam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Ag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048" w:tblpY="26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693DC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A93C4D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330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643F6CED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951B2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60F65A5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0429E0E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6B676BF" w14:textId="77777777" w:rsidR="00070ABB" w:rsidRPr="00070ABB" w:rsidRDefault="00070ABB" w:rsidP="00A93C4D">
            <w:pPr>
              <w:spacing w:after="0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name: String</w:t>
            </w:r>
          </w:p>
        </w:tc>
      </w:tr>
      <w:tr w:rsidR="00070ABB" w:rsidRPr="00070ABB" w14:paraId="56756840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5F5D84F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23783AD3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054A3367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12D308B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C47C5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id: String</w:t>
            </w:r>
          </w:p>
        </w:tc>
      </w:tr>
      <w:tr w:rsidR="00070ABB" w:rsidRPr="00070ABB" w14:paraId="2F8551DB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AA29A03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FB2348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birthDate: String</w:t>
            </w:r>
          </w:p>
        </w:tc>
      </w:tr>
      <w:tr w:rsidR="00070ABB" w:rsidRPr="00070ABB" w14:paraId="54AE01D8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8A20A17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B69CB6D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Citizen(String, int, String, String)</w:t>
            </w:r>
          </w:p>
        </w:tc>
      </w:tr>
      <w:tr w:rsidR="00070ABB" w:rsidRPr="00070ABB" w14:paraId="58EC5C16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898F04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40543C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Name(): String</w:t>
            </w:r>
          </w:p>
        </w:tc>
      </w:tr>
      <w:tr w:rsidR="00070ABB" w:rsidRPr="00070ABB" w14:paraId="79853F12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E958D1B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535233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Age(): int</w:t>
            </w:r>
          </w:p>
        </w:tc>
      </w:tr>
      <w:tr w:rsidR="00070ABB" w:rsidRPr="00070ABB" w14:paraId="4AD9FC09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D19FDC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EE7A64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Id(): String</w:t>
            </w:r>
          </w:p>
        </w:tc>
      </w:tr>
      <w:tr w:rsidR="00070ABB" w:rsidRPr="00070ABB" w14:paraId="44AE1503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7A6B778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1D93409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BirthDate(): String</w:t>
            </w:r>
          </w:p>
        </w:tc>
      </w:tr>
      <w:tr w:rsidR="00070ABB" w:rsidRPr="00070ABB" w14:paraId="2F5CC979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6568E276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C4C8EC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1278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693DCA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A93C4D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A93C4D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987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77"/>
      </w:tblGrid>
      <w:tr w:rsidR="00070ABB" w:rsidRPr="00070ABB" w14:paraId="19744AC0" w14:textId="77777777" w:rsidTr="00A93C4D">
        <w:trPr>
          <w:trHeight w:val="56"/>
        </w:trPr>
        <w:tc>
          <w:tcPr>
            <w:tcW w:w="9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[]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g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&amp;&amp;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methods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nam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int</w:t>
            </w:r>
            <w:proofErr w:type="spellEnd"/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ag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id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bookmarkStart w:id="0" w:name="_GoBack"/>
            <w:bookmarkEnd w:id="0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Birthday Celebrations</w:t>
      </w:r>
    </w:p>
    <w:p w14:paraId="1FC35D0E" w14:textId="77777777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 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 xml:space="preserve">. Also create 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Pr="00070ABB">
        <w:t xml:space="preserve">which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47BC59D8" w:rsidR="00070ABB" w:rsidRPr="00070ABB" w:rsidRDefault="00070ABB" w:rsidP="00070ABB">
      <w:pPr>
        <w:rPr>
          <w:lang w:val="bg-BG"/>
        </w:rPr>
      </w:pPr>
      <w:r w:rsidRPr="00070ABB"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 xml:space="preserve">" for pets. After the end command on the next line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proofErr w:type="gramStart"/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proofErr w:type="gramEnd"/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TableGrid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235"/>
        <w:tblW w:w="3405" w:type="dxa"/>
        <w:tblLayout w:type="fixed"/>
        <w:tblLook w:val="04A0" w:firstRow="1" w:lastRow="0" w:firstColumn="1" w:lastColumn="0" w:noHBand="0" w:noVBand="1"/>
      </w:tblPr>
      <w:tblGrid>
        <w:gridCol w:w="266"/>
        <w:gridCol w:w="3139"/>
      </w:tblGrid>
      <w:tr w:rsidR="00203B73" w:rsidRPr="00070ABB" w14:paraId="2AF6025D" w14:textId="77777777" w:rsidTr="00203B73">
        <w:trPr>
          <w:trHeight w:val="199"/>
        </w:trPr>
        <w:tc>
          <w:tcPr>
            <w:tcW w:w="340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1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070ABB" w:rsidRDefault="00203B73" w:rsidP="00203B73">
            <w:pPr>
              <w:spacing w:after="0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1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1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1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1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Citizen(Stirng, int, String, String)</w:t>
            </w:r>
          </w:p>
        </w:tc>
      </w:tr>
      <w:tr w:rsidR="00203B73" w:rsidRPr="00070ABB" w14:paraId="68055B13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1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1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1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543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203B73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070ABB" w:rsidRDefault="00203B73" w:rsidP="00203B73">
            <w:pPr>
              <w:spacing w:after="0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Robot(Stirng, String)</w:t>
            </w:r>
          </w:p>
        </w:tc>
      </w:tr>
      <w:tr w:rsidR="00203B73" w:rsidRPr="00070ABB" w14:paraId="3C168B7B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Model(): String</w:t>
            </w:r>
          </w:p>
        </w:tc>
      </w:tr>
    </w:tbl>
    <w:tbl>
      <w:tblPr>
        <w:tblStyle w:val="TableGrid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070ABB" w:rsidRDefault="00203B73" w:rsidP="00203B73">
            <w:pPr>
              <w:spacing w:after="0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Pet(Stir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8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2250"/>
      </w:tblGrid>
      <w:tr w:rsidR="00070ABB" w:rsidRPr="00070ABB" w14:paraId="125ED732" w14:textId="77777777" w:rsidTr="00A93C4D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A93C4D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2250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A93C4D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2250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A93C4D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2250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&lt;no output&gt;</w:t>
            </w:r>
          </w:p>
        </w:tc>
      </w:tr>
    </w:tbl>
    <w:p w14:paraId="6453869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Food Shortage</w:t>
      </w:r>
    </w:p>
    <w:p w14:paraId="73606783" w14:textId="08B35CAF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 with new functionality to solve this task.</w:t>
      </w:r>
    </w:p>
    <w:p w14:paraId="5470000E" w14:textId="77777777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 xml:space="preserve">age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a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68F6B77F" w:rsidR="00070ABB" w:rsidRPr="00070ABB" w:rsidRDefault="00070ABB" w:rsidP="00070ABB">
      <w:pPr>
        <w:rPr>
          <w:lang w:val="bg-BG"/>
        </w:rPr>
      </w:pPr>
      <w:r w:rsidRPr="00070ABB">
        <w:t xml:space="preserve">On the first line of the input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</w:t>
      </w:r>
      <w:proofErr w:type="gramStart"/>
      <w:r w:rsidR="002350A1" w:rsidRPr="002350A1">
        <w:rPr>
          <w:rFonts w:ascii="Consolas" w:hAnsi="Consolas"/>
          <w:b/>
        </w:rPr>
        <w:t>}{</w:t>
      </w:r>
      <w:proofErr w:type="gramEnd"/>
      <w:r w:rsidR="002350A1" w:rsidRPr="002350A1">
        <w:rPr>
          <w:rFonts w:ascii="Consolas" w:hAnsi="Consolas"/>
          <w:b/>
        </w:rPr>
        <w:t>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 until the command "</w:t>
      </w:r>
      <w:r w:rsidRPr="002350A1">
        <w:rPr>
          <w:rFonts w:ascii="Consolas" w:hAnsi="Consolas"/>
          <w:b/>
        </w:rPr>
        <w:t>End</w:t>
      </w:r>
      <w:r w:rsidRPr="00070ABB">
        <w:t>" is received, you will receive names of people who bought food, each on a new line. Note that not all names may be valid, in 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TableGrid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070ABB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buyFood() : void</w:t>
            </w:r>
          </w:p>
        </w:tc>
      </w:tr>
      <w:tr w:rsidR="00203B73" w:rsidRPr="00070ABB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Food() : int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Id() : String</w:t>
            </w:r>
          </w:p>
        </w:tc>
      </w:tr>
    </w:tbl>
    <w:tbl>
      <w:tblPr>
        <w:tblStyle w:val="TableGrid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Person</w:t>
            </w:r>
          </w:p>
        </w:tc>
      </w:tr>
      <w:tr w:rsidR="00203B73" w:rsidRPr="00070ABB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Name() : String</w:t>
            </w:r>
          </w:p>
        </w:tc>
      </w:tr>
      <w:tr w:rsidR="00203B73" w:rsidRPr="00070ABB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Age() : int</w:t>
            </w:r>
          </w:p>
        </w:tc>
      </w:tr>
    </w:tbl>
    <w:p w14:paraId="78A90860" w14:textId="77777777" w:rsidR="00070ABB" w:rsidRPr="00070ABB" w:rsidRDefault="00070ABB" w:rsidP="00070ABB">
      <w:pPr>
        <w:rPr>
          <w:lang w:val="bg-BG"/>
        </w:rPr>
      </w:pPr>
    </w:p>
    <w:p w14:paraId="1ECCF67C" w14:textId="77777777" w:rsidR="00070ABB" w:rsidRPr="00070ABB" w:rsidRDefault="00070ABB" w:rsidP="00070ABB">
      <w:pPr>
        <w:rPr>
          <w:lang w:val="bg-BG"/>
        </w:rPr>
      </w:pPr>
    </w:p>
    <w:p w14:paraId="3818A2A1" w14:textId="77777777" w:rsidR="00070ABB" w:rsidRPr="00070ABB" w:rsidRDefault="00070ABB" w:rsidP="00070ABB">
      <w:pPr>
        <w:rPr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070ABB" w:rsidRDefault="00070ABB" w:rsidP="00A93C4D">
            <w:pPr>
              <w:spacing w:after="0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Citizen(Stir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Name() 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Age() 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Id() 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Food() 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buyFood() : void</w:t>
            </w:r>
          </w:p>
        </w:tc>
      </w:tr>
    </w:tbl>
    <w:tbl>
      <w:tblPr>
        <w:tblStyle w:val="TableGrid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070ABB" w:rsidRDefault="00203B73" w:rsidP="00203B73">
            <w:pPr>
              <w:spacing w:after="0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Rebel(Stir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Name() 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Age() 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Group() 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Food() 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buyFood() 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A93C4D">
        <w:trPr>
          <w:trHeight w:val="1415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Telephony</w:t>
      </w:r>
    </w:p>
    <w:p w14:paraId="38C9C09A" w14:textId="77777777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a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browsing i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7777777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in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TableGrid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call(): String</w:t>
            </w:r>
          </w:p>
        </w:tc>
      </w:tr>
    </w:tbl>
    <w:tbl>
      <w:tblPr>
        <w:tblStyle w:val="TableGrid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browse(): String</w:t>
            </w:r>
          </w:p>
        </w:tc>
      </w:tr>
    </w:tbl>
    <w:tbl>
      <w:tblPr>
        <w:tblStyle w:val="TableGrid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070ABB" w:rsidRDefault="00203B73" w:rsidP="00203B73">
            <w:pPr>
              <w:spacing w:after="0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Heading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First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</w:p>
    <w:p w14:paraId="133C4245" w14:textId="3F4700BB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are </w:t>
      </w:r>
      <w:r w:rsidRPr="00070ABB">
        <w:rPr>
          <w:lang w:val="bg-BG"/>
        </w:rPr>
        <w:br/>
      </w:r>
      <w:r w:rsidRPr="00070ABB">
        <w:t>being called in the format:</w:t>
      </w:r>
      <w:bookmarkStart w:id="1" w:name="__DdeLink__585_916938617"/>
      <w:bookmarkStart w:id="2" w:name="__DdeLink__581_916938617"/>
      <w:bookmarkEnd w:id="1"/>
      <w:bookmarkEnd w:id="2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</w:p>
    <w:p w14:paraId="09C709F1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lastRenderedPageBreak/>
        <w:t>The functionality of the browser should print on the console the site in format:</w:t>
      </w:r>
    </w:p>
    <w:p w14:paraId="33D510DC" w14:textId="7DC9689F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3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3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proofErr w:type="gramStart"/>
      <w:r w:rsidR="00070ABB" w:rsidRPr="00070ABB">
        <w:rPr>
          <w:rFonts w:cstheme="minorHAnsi"/>
          <w:bCs/>
        </w:rPr>
        <w:t>pay</w:t>
      </w:r>
      <w:proofErr w:type="gramEnd"/>
      <w:r w:rsidR="00070ABB" w:rsidRPr="00070ABB">
        <w:rPr>
          <w:rFonts w:cstheme="minorHAnsi"/>
          <w:bCs/>
        </w:rPr>
        <w:t xml:space="preserve">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4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4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02E0EF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</w:p>
    <w:p w14:paraId="120074F2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77777777" w:rsidR="00070ABB" w:rsidRPr="00070ABB" w:rsidRDefault="00070ABB" w:rsidP="00070ABB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proofErr w:type="spellStart"/>
      <w:r w:rsidRPr="00070ABB">
        <w:t>int</w:t>
      </w:r>
      <w:proofErr w:type="spellEnd"/>
      <w:r w:rsidRPr="00070ABB">
        <w:t>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77777777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 xml:space="preserve">general class for all specialis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lastRenderedPageBreak/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the entire line should be skipped, in 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: "</w:t>
      </w:r>
      <w:r w:rsidR="006E7A84" w:rsidRPr="006E7A84">
        <w:rPr>
          <w:rFonts w:ascii="Consolas" w:hAnsi="Consolas"/>
          <w:b/>
          <w:noProof/>
        </w:rPr>
        <w:t>LieutenantGeneral {id} {firstName} {lastName} {salary} {private1Id} {private2Id} … 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 Number: {codeNumber}</w:t>
      </w:r>
      <w:r w:rsidRPr="00070ABB">
        <w:rPr>
          <w:b/>
          <w:noProof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  <w:lang w:val="bg-BG"/>
        </w:rPr>
        <w:lastRenderedPageBreak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N ToString()}</w:t>
      </w:r>
      <w:r w:rsidRPr="00070ABB">
        <w:rPr>
          <w:b/>
          <w:noProof/>
        </w:rPr>
        <w:t>"</w:t>
      </w:r>
    </w:p>
    <w:p w14:paraId="6E98E1E2" w14:textId="3F85EABE" w:rsidR="00070ABB" w:rsidRPr="00070ABB" w:rsidRDefault="00203B73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070ABB">
        <w:rPr>
          <w:noProof/>
        </w:rPr>
        <w:t>:</w:t>
      </w:r>
      <w:r w:rsidR="00070ABB"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Name: {firstName} {lastName} Id: {id} Salary: {salary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: {corps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1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2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DF4E1B">
        <w:rPr>
          <w:rFonts w:ascii="Consolas" w:hAnsi="Consolas"/>
          <w:b/>
          <w:noProof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which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7777777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proofErr w:type="gramStart"/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proofErr w:type="gramEnd"/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7777777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which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777777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which displays the size of elements currently in the collection.</w:t>
      </w:r>
    </w:p>
    <w:p w14:paraId="3B9E320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interfaces which define the collections functionality, think 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TableGrid"/>
        <w:tblpPr w:leftFromText="141" w:rightFromText="141" w:vertAnchor="text" w:horzAnchor="page" w:tblpX="6238" w:tblpY="202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203B73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F66FFF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070ABB" w:rsidRDefault="00203B73" w:rsidP="00203B73">
            <w:pPr>
              <w:spacing w:after="0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203B73" w:rsidRPr="00070ABB" w14:paraId="60DF3313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Collection()</w:t>
            </w:r>
          </w:p>
        </w:tc>
      </w:tr>
    </w:tbl>
    <w:p w14:paraId="3EF19B1F" w14:textId="6DB74055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 xml:space="preserve">check the examples to better understand the format). On the second input line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TableGrid"/>
        <w:tblpPr w:leftFromText="141" w:rightFromText="141" w:vertAnchor="text" w:horzAnchor="page" w:tblpX="1783" w:tblpY="11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A93C4D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A93C4D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A93C4D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070ABB" w:rsidRDefault="00070ABB" w:rsidP="00A93C4D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3ED1310D" w:rsidR="00070ABB" w:rsidRPr="00070ABB" w:rsidRDefault="00F66FFF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4B39E386">
                <wp:simplePos x="0" y="0"/>
                <wp:positionH relativeFrom="column">
                  <wp:posOffset>5426075</wp:posOffset>
                </wp:positionH>
                <wp:positionV relativeFrom="paragraph">
                  <wp:posOffset>263525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71B03F4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utoShape 6" o:spid="_x0000_s1026" type="#_x0000_t68" style="position:absolute;margin-left:427.25pt;margin-top:20.7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BHUZO7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1E12A2C3">
                <wp:simplePos x="0" y="0"/>
                <wp:positionH relativeFrom="column">
                  <wp:posOffset>1286510</wp:posOffset>
                </wp:positionH>
                <wp:positionV relativeFrom="paragraph">
                  <wp:posOffset>224790</wp:posOffset>
                </wp:positionV>
                <wp:extent cx="187960" cy="323850"/>
                <wp:effectExtent l="19050" t="19050" r="40640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796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A414B3" id="Стрелка нагоре 2" o:spid="_x0000_s1026" type="#_x0000_t68" style="position:absolute;margin-left:101.3pt;margin-top:17.7pt;width:14.8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" adj="6268" fillcolor="#4f81bd [3204]" strokecolor="#243f60 [1604]" strokeweight="2pt">
                <v:path arrowok="t"/>
              </v:shape>
            </w:pict>
          </mc:Fallback>
        </mc:AlternateContent>
      </w:r>
    </w:p>
    <w:p w14:paraId="40D98CF1" w14:textId="77CDDC77" w:rsidR="00070ABB" w:rsidRPr="00070ABB" w:rsidRDefault="00F66FFF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1816" w:tblpY="18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070ABB" w:rsidRDefault="00F66FFF" w:rsidP="00F66FFF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070ABB" w:rsidRDefault="00F66FFF" w:rsidP="00F66FFF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add(String) : int</w:t>
            </w:r>
          </w:p>
        </w:tc>
      </w:tr>
    </w:tbl>
    <w:tbl>
      <w:tblPr>
        <w:tblStyle w:val="TableGrid"/>
        <w:tblpPr w:leftFromText="141" w:rightFromText="141" w:vertAnchor="text" w:horzAnchor="page" w:tblpX="676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remove() 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070ABB" w:rsidRDefault="00203B73" w:rsidP="00203B73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1FA94164" w:rsidR="00203B73" w:rsidRPr="00070ABB" w:rsidRDefault="00F66FFF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4C86FDA2">
                <wp:simplePos x="0" y="0"/>
                <wp:positionH relativeFrom="column">
                  <wp:posOffset>1294130</wp:posOffset>
                </wp:positionH>
                <wp:positionV relativeFrom="paragraph">
                  <wp:posOffset>33020</wp:posOffset>
                </wp:positionV>
                <wp:extent cx="219075" cy="295275"/>
                <wp:effectExtent l="19050" t="19050" r="28575" b="28575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29527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D648EB" id="Стрелка нагоре 2" o:spid="_x0000_s1026" type="#_x0000_t68" style="position:absolute;margin-left:101.9pt;margin-top:2.6pt;width:17.25pt;height:2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" adj="8013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TableGrid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77777777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070ABB" w:rsidRDefault="00F66FFF" w:rsidP="00F66FFF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070ABB" w:rsidRDefault="00F66FFF" w:rsidP="00F66FFF">
            <w:pPr>
              <w:spacing w:after="100" w:afterAutospacing="1"/>
              <w:rPr>
                <w:noProof/>
                <w:lang w:eastAsia="bg-BG"/>
              </w:rPr>
            </w:pPr>
            <w:r w:rsidRPr="00070ABB">
              <w:rPr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Heading3"/>
        <w:rPr>
          <w:lang w:val="bg-BG"/>
        </w:rPr>
      </w:pPr>
      <w:r w:rsidRPr="00070ABB">
        <w:lastRenderedPageBreak/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 xml:space="preserve">remove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d operations.</w:t>
      </w:r>
    </w:p>
    <w:p w14:paraId="6D71EB92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 number of remove operations will never be more than the </w:t>
      </w:r>
      <w:r w:rsidRPr="00070ABB">
        <w:rPr>
          <w:noProof/>
        </w:rPr>
        <w:t>amount of ad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F5E4C98" w14:textId="77777777" w:rsidR="00070ABB" w:rsidRPr="00070ABB" w:rsidRDefault="00070ABB" w:rsidP="00070ABB">
      <w:pPr>
        <w:rPr>
          <w:lang w:val="bg-BG"/>
        </w:rPr>
      </w:pPr>
    </w:p>
    <w:p w14:paraId="7FAD254D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7C403B" w14:textId="77777777" w:rsidR="000E26BB" w:rsidRDefault="000E26BB" w:rsidP="008068A2">
      <w:pPr>
        <w:spacing w:after="0" w:line="240" w:lineRule="auto"/>
      </w:pPr>
      <w:r>
        <w:separator/>
      </w:r>
    </w:p>
  </w:endnote>
  <w:endnote w:type="continuationSeparator" w:id="0">
    <w:p w14:paraId="10AA7276" w14:textId="77777777" w:rsidR="000E26BB" w:rsidRDefault="000E26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693DCA" w:rsidRDefault="00693DC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E3DBB4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350A1" w:rsidRPr="002350A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EE3DBB4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2350A1" w:rsidRPr="002350A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8C05EF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3F4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3F4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F8C05EF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3F4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3F4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D056B3" w14:textId="77777777" w:rsidR="000E26BB" w:rsidRDefault="000E26BB" w:rsidP="008068A2">
      <w:pPr>
        <w:spacing w:after="0" w:line="240" w:lineRule="auto"/>
      </w:pPr>
      <w:r>
        <w:separator/>
      </w:r>
    </w:p>
  </w:footnote>
  <w:footnote w:type="continuationSeparator" w:id="0">
    <w:p w14:paraId="3CC346DA" w14:textId="77777777" w:rsidR="000E26BB" w:rsidRDefault="000E26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93DCA" w:rsidRDefault="00693DC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1"/>
  </w:num>
  <w:num w:numId="5">
    <w:abstractNumId w:val="32"/>
  </w:num>
  <w:num w:numId="6">
    <w:abstractNumId w:val="37"/>
  </w:num>
  <w:num w:numId="7">
    <w:abstractNumId w:val="4"/>
  </w:num>
  <w:num w:numId="8">
    <w:abstractNumId w:val="10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1"/>
  </w:num>
  <w:num w:numId="14">
    <w:abstractNumId w:val="36"/>
  </w:num>
  <w:num w:numId="15">
    <w:abstractNumId w:val="13"/>
  </w:num>
  <w:num w:numId="16">
    <w:abstractNumId w:val="42"/>
  </w:num>
  <w:num w:numId="17">
    <w:abstractNumId w:val="30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2"/>
  </w:num>
  <w:num w:numId="25">
    <w:abstractNumId w:val="9"/>
  </w:num>
  <w:num w:numId="26">
    <w:abstractNumId w:val="19"/>
  </w:num>
  <w:num w:numId="27">
    <w:abstractNumId w:val="40"/>
  </w:num>
  <w:num w:numId="28">
    <w:abstractNumId w:val="21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5"/>
  </w:num>
  <w:num w:numId="43">
    <w:abstractNumId w:val="29"/>
  </w:num>
  <w:num w:numId="44">
    <w:abstractNumId w:val="11"/>
  </w:num>
  <w:num w:numId="45">
    <w:abstractNumId w:val="41"/>
  </w:num>
  <w:num w:numId="46">
    <w:abstractNumId w:val="3"/>
  </w:num>
  <w:num w:numId="47">
    <w:abstractNumId w:val="6"/>
  </w:num>
  <w:num w:numId="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rAUAK0XuEC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20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Normal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070ABB"/>
    <w:pPr>
      <w:spacing w:before="0" w:after="140" w:line="288" w:lineRule="auto"/>
    </w:pPr>
  </w:style>
  <w:style w:type="paragraph" w:styleId="List">
    <w:name w:val="List"/>
    <w:basedOn w:val="TextBody"/>
    <w:rsid w:val="00070ABB"/>
    <w:rPr>
      <w:rFonts w:cs="FreeSans"/>
    </w:rPr>
  </w:style>
  <w:style w:type="paragraph" w:styleId="Caption">
    <w:name w:val="caption"/>
    <w:basedOn w:val="Normal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Normal"/>
    <w:qFormat/>
    <w:rsid w:val="00070ABB"/>
    <w:pPr>
      <w:spacing w:before="0" w:after="20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1F27AE-B094-40BA-8B56-455DE4A06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0</Pages>
  <Words>2684</Words>
  <Characters>15299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0</cp:revision>
  <cp:lastPrinted>2015-10-26T22:35:00Z</cp:lastPrinted>
  <dcterms:created xsi:type="dcterms:W3CDTF">2019-11-12T12:29:00Z</dcterms:created>
  <dcterms:modified xsi:type="dcterms:W3CDTF">2021-11-15T13:17:00Z</dcterms:modified>
  <cp:category>programming;computer programming;software development;web development</cp:category>
</cp:coreProperties>
</file>